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w:t>
      </w:r>
      <w:r>
        <w:t xml:space="preserve"> </w:t>
      </w:r>
      <w:r>
        <w:t xml:space="preserve">Kenya</w:t>
      </w:r>
      <w:r>
        <w:t xml:space="preserve"> </w:t>
      </w:r>
      <w:r>
        <w:t xml:space="preserve">Nairobi</w:t>
      </w:r>
    </w:p>
    <w:bookmarkStart w:id="20" w:name="X73da26a9fdfb0e46caa6970520fa54408186553"/>
    <w:p>
      <w:pPr>
        <w:pStyle w:val="Heading1"/>
      </w:pPr>
      <w:r>
        <w:t xml:space="preserve">INTERNATIONAL DIPLOMATIC INTERNSHIP APPLICATION LETTER</w:t>
      </w:r>
    </w:p>
    <w:bookmarkEnd w:id="20"/>
    <w:p>
      <w:pPr>
        <w:pStyle w:val="FirstParagraph"/>
      </w:pPr>
      <w:r>
        <w:t xml:space="preserve">Aisha Njoroge</w:t>
      </w:r>
    </w:p>
    <w:p>
      <w:pPr>
        <w:pStyle w:val="BodyText"/>
      </w:pPr>
      <w:r>
        <w:t xml:space="preserve">P.O. Box 56789</w:t>
      </w:r>
    </w:p>
    <w:p>
      <w:pPr>
        <w:pStyle w:val="BodyText"/>
      </w:pPr>
      <w:r>
        <w:t xml:space="preserve">Nairobi, Kenya 00100</w:t>
      </w:r>
    </w:p>
    <w:p>
      <w:pPr>
        <w:pStyle w:val="BodyText"/>
      </w:pPr>
      <w:r>
        <w:t xml:space="preserve">Email: anjoroge@email.com | Phone: +254 712 345 678</w:t>
      </w:r>
    </w:p>
    <w:p>
      <w:pPr>
        <w:pStyle w:val="BodyText"/>
      </w:pPr>
      <w:r>
        <w:t xml:space="preserve">October 26, 2023</w:t>
      </w:r>
    </w:p>
    <w:p>
      <w:pPr>
        <w:pStyle w:val="BodyText"/>
      </w:pPr>
      <w:r>
        <w:t xml:space="preserve">The Diplomatic Internship Committee</w:t>
      </w:r>
    </w:p>
    <w:p>
      <w:pPr>
        <w:pStyle w:val="BodyText"/>
      </w:pPr>
      <w:r>
        <w:t xml:space="preserve">Ministry of Foreign Affairs and International Cooperation</w:t>
      </w:r>
    </w:p>
    <w:p>
      <w:pPr>
        <w:pStyle w:val="BodyText"/>
      </w:pPr>
      <w:r>
        <w:t xml:space="preserve">P.O. Box 30478-00100</w:t>
      </w:r>
    </w:p>
    <w:p>
      <w:pPr>
        <w:pStyle w:val="BodyText"/>
      </w:pPr>
      <w:r>
        <w:t xml:space="preserve">Nairobi, Kenya</w:t>
      </w:r>
    </w:p>
    <w:bookmarkStart w:id="21" w:name="X54ccc146568fa5c94a6181e14eb5478d7e470a6"/>
    <w:p>
      <w:pPr>
        <w:pStyle w:val="Heading2"/>
      </w:pPr>
      <w:r>
        <w:t xml:space="preserve">Subject: Internship Application for Diplomat Intern Position in Kenya Nairobi</w:t>
      </w:r>
    </w:p>
    <w:bookmarkEnd w:id="21"/>
    <w:p>
      <w:pPr>
        <w:pStyle w:val="FirstParagraph"/>
      </w:pPr>
      <w:r>
        <w:t xml:space="preserve">Dear Esteemed Members of the Diplomatic Team,</w:t>
      </w:r>
    </w:p>
    <w:p>
      <w:pPr>
        <w:pStyle w:val="BodyText"/>
      </w:pPr>
      <w:r>
        <w:t xml:space="preserve">I am writing to express my profound enthusiasm for the Diplomat Intern position within your esteemed Ministry of Foreign Affairs and International Cooperation in Nairobi, as advertised on the official Kenyan government career portal. With a Bachelor’s degree in International Relations from the University of Nairobi and an unwavering commitment to fostering global understanding, I am confident that my academic background, cultural fluency, and passion for Kenya's diplomatic mission align precisely with the objectives of this Internship Application Letter program.</w:t>
      </w:r>
    </w:p>
    <w:p>
      <w:pPr>
        <w:pStyle w:val="BodyText"/>
      </w:pPr>
      <w:r>
        <w:t xml:space="preserve">My journey toward diplomacy began during my undergraduate studies where I immersed myself in courses examining African geopolitics, international negotiation strategies, and conflict resolution frameworks. As a native Kenyan raised in the heart of Nairobi, I witnessed firsthand how diplomatic engagement shapes regional stability—particularly through Kenya's pivotal role as a hub for the United Nations Environment Programme (UNEP), the International Criminal Court (ICC), and numerous African Union initiatives. This context instilled in me a deep appreciation for how diplomacy operates at both continental and global levels from within Kenya Nairobi, making this internship an unparalleled opportunity to contribute to my nation’s foreign policy ecosystem.</w:t>
      </w:r>
    </w:p>
    <w:p>
      <w:pPr>
        <w:pStyle w:val="BodyText"/>
      </w:pPr>
      <w:r>
        <w:t xml:space="preserve">During my academic tenure, I actively participated in the University of Nairobi Model United Nations Society, where I served as Secretary-General for the 2022 African Peace Summit simulation. This experience required me to draft position papers on transboundary water disputes between Nile Basin countries and facilitate negotiations among student delegates representing 15 nations. The exercise honed my ability to navigate cultural sensitivities while advancing diplomatic objectives—a skill I now seek to apply under the mentorship of Kenya Nairobi’s seasoned diplomats. Additionally, my internship at the Kenyan Embassy in Addis Ababa provided direct exposure to consular services and bilateral trade discussions between Ethiopia and Kenya, reinforcing my understanding of how grassroots diplomacy impacts economic partnerships.</w:t>
      </w:r>
    </w:p>
    <w:p>
      <w:pPr>
        <w:pStyle w:val="BodyText"/>
      </w:pPr>
      <w:r>
        <w:t xml:space="preserve">What particularly compels me toward this Diplomat Internship is Kenya's strategic positioning as a bridge between Africa and the global community. Nairobi’s unique status as the "Diplomatic Capital of Africa" offers an unparalleled vantage point to observe multilateral dialogue in action—from climate summits at the UNEP headquarters to peace talks mediated by Kenyan diplomats across conflict zones in Somalia and South Sudan. I am eager to contribute to this legacy by supporting initiatives such as Kenya’s leadership in the Common African Position on Climate Change negotiations and its role as a key partner for the United States, European Union, and China within East Africa. My proficiency in Swahili (native), English (fluent), French (advanced), and basic Arabic positions me to assist with communication across diverse diplomatic corps while fostering cultural intelligence—a critical asset in Kenya Nairobi’s multicultural environment.</w:t>
      </w:r>
    </w:p>
    <w:p>
      <w:pPr>
        <w:pStyle w:val="BodyText"/>
      </w:pPr>
      <w:r>
        <w:t xml:space="preserve">Furthermore, I have closely followed the Ministry’s recent efforts to enhance Kenya’s digital diplomacy capabilities through platforms like #KenyaDiplomacy, which leverages social media to engage diaspora communities. I propose leveraging my skills in digital communication and data analysis—gained through a certificate in Digital Diplomacy from the African Leadership University—to support these initiatives. Specifically, I envision contributing to the Ministry’s upcoming campaign promoting Kenya’s investment opportunities in renewable energy by compiling country-specific market analyses for potential bilateral partnerships with European nations. This aligns seamlessly with Kenya Nairobi’s vision to position itself as a global hub for sustainable development innovation.</w:t>
      </w:r>
    </w:p>
    <w:p>
      <w:pPr>
        <w:pStyle w:val="BodyText"/>
      </w:pPr>
      <w:r>
        <w:t xml:space="preserve">I am deeply aware that a Diplomat Intern must embody integrity, adaptability, and a commitment to service—qualities I have cultivated through community work with the Nairobi Youth Advocacy Network. For two years, I organized cross-cultural dialogue sessions between Kenyan refugees and local youth in Kibera settlement, facilitating discussions on migration policies that informed county-level humanitarian strategies. This experience taught me to navigate complex social dynamics with empathy while advancing shared goals—principles I will carry into every diplomatic assignment within the Kenya Nairobi context.</w:t>
      </w:r>
    </w:p>
    <w:p>
      <w:pPr>
        <w:pStyle w:val="BodyText"/>
      </w:pPr>
      <w:r>
        <w:t xml:space="preserve">My academic excellence (3.8 GPA) and dedication to public service were recognized when I received the Chancellor’s Award for Outstanding Community Engagement in 2022. This accolade was not merely an honor but a call to deepen my impact in diplomacy—a mission I now seek to pursue under the guidance of your Ministry’s distinguished diplomats. Kenya Nairobi’s diplomatic corps has long inspired me, from Ambassador Wangari Maathai’s environmental advocacy to Dr. Amina Mohammed’s global leadership at the UN. To learn from these icons while contributing meaningfully to Kenya's diplomatic trajectory represents my highest professional aspiration.</w:t>
      </w:r>
    </w:p>
    <w:p>
      <w:pPr>
        <w:pStyle w:val="BodyText"/>
      </w:pPr>
      <w:r>
        <w:t xml:space="preserve">I am confident that my blend of academic rigor, cultural fluency, and hands-on experience positions me to become a valuable asset to your team during the internship period. I would welcome the opportunity to discuss how my skills in research analysis, multilingual communication, and cross-cultural mediation can support Kenya’s diplomatic objectives in Nairobi. Thank you for considering this Internship Application Letter with sincere enthusiasm for service. I have attached my resume and academic transcripts for your review and am available at your convenience for an interview.</w:t>
      </w:r>
    </w:p>
    <w:p>
      <w:pPr>
        <w:pStyle w:val="BodyText"/>
      </w:pPr>
      <w:r>
        <w:t xml:space="preserve">Sincerely,</w:t>
      </w:r>
    </w:p>
    <w:p>
      <w:pPr>
        <w:pStyle w:val="BodyText"/>
      </w:pPr>
      <w:r>
        <w:t xml:space="preserve">Aisha Njoroge</w:t>
      </w:r>
    </w:p>
    <w:p>
      <w:pPr>
        <w:pStyle w:val="BodyText"/>
      </w:pPr>
      <w:r>
        <w:t xml:space="preserve">University of Nairobi Graduate in International Relations</w:t>
      </w:r>
    </w:p>
    <w:p>
      <w:pPr>
        <w:pStyle w:val="BodyText"/>
      </w:pPr>
      <w:r>
        <w:t xml:space="preserve">"Diplomacy is the art of letting someone else have your way." — Adapted from Winston Churchill, a principle I embody daily in Kenya Nairobi's vibrant diplomatic sp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 Kenya Nairobi</dc:title>
  <dc:creator/>
  <dc:language>en</dc:language>
  <cp:keywords/>
  <dcterms:created xsi:type="dcterms:W3CDTF">2026-07-23T04:24:46Z</dcterms:created>
  <dcterms:modified xsi:type="dcterms:W3CDTF">2026-07-23T04:24:46Z</dcterms:modified>
</cp:coreProperties>
</file>

<file path=docProps/custom.xml><?xml version="1.0" encoding="utf-8"?>
<Properties xmlns="http://schemas.openxmlformats.org/officeDocument/2006/custom-properties" xmlns:vt="http://schemas.openxmlformats.org/officeDocument/2006/docPropsVTypes"/>
</file>